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0-05-20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1E336DEF" w14:textId="10872B83" w:rsidR="00186AD0" w:rsidRDefault="00271B87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6619C3E" w14:textId="48813692" w:rsidR="00186AD0" w:rsidRPr="00BD4DD4" w:rsidRDefault="00131E9B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    </w:t>
                                  </w:r>
                                  <w:proofErr w:type="spellStart"/>
                                  <w:r w:rsidR="00271B87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Karanbir</w:t>
                                  </w:r>
                                  <w:proofErr w:type="spellEnd"/>
                                  <w:r w:rsidR="00271B87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Singh</w:t>
                                  </w: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0-05-20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1E336DEF" w14:textId="10872B83" w:rsidR="00186AD0" w:rsidRDefault="00271B87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0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6619C3E" w14:textId="48813692" w:rsidR="00186AD0" w:rsidRPr="00BD4DD4" w:rsidRDefault="00131E9B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    </w:t>
                            </w:r>
                            <w:proofErr w:type="spellStart"/>
                            <w:r w:rsidR="00271B87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Karanbir</w:t>
                            </w:r>
                            <w:proofErr w:type="spellEnd"/>
                            <w:r w:rsidR="00271B87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Singh</w:t>
                            </w: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bookmarkStart w:id="0" w:name="_GoBack"/>
        <w:bookmarkEnd w:id="0"/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B9443A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B9443A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B9443A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B9443A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B9443A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B9443A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B9443A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78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" w:name="_Toc25104105"/>
      <w:bookmarkStart w:id="2" w:name="_Toc502423235"/>
      <w:bookmarkStart w:id="3" w:name="_Toc40878544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1"/>
      <w:bookmarkEnd w:id="3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4" w:name="_Toc25104106"/>
      <w:bookmarkStart w:id="5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4"/>
      <w:bookmarkEnd w:id="5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6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</w:t>
      </w:r>
      <w:proofErr w:type="gramStart"/>
      <w:r w:rsidR="00427A84" w:rsidRPr="00722C68">
        <w:rPr>
          <w:rFonts w:asciiTheme="majorHAnsi" w:hAnsiTheme="majorHAnsi" w:cstheme="majorHAnsi"/>
          <w:sz w:val="28"/>
        </w:rPr>
        <w:t>other</w:t>
      </w:r>
      <w:proofErr w:type="gramEnd"/>
      <w:r w:rsidR="00427A84" w:rsidRPr="00722C68">
        <w:rPr>
          <w:rFonts w:asciiTheme="majorHAnsi" w:hAnsiTheme="majorHAnsi" w:cstheme="majorHAnsi"/>
          <w:sz w:val="28"/>
        </w:rPr>
        <w:t xml:space="preserve">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6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7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8" w:name="_Toc497396234"/>
      <w:bookmarkStart w:id="9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8"/>
      <w:bookmarkEnd w:id="9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10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1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2" w:name="_Toc497396239"/>
      <w:bookmarkStart w:id="13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2"/>
      <w:bookmarkEnd w:id="13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4" w:name="_Toc497396236"/>
      <w:bookmarkStart w:id="15" w:name="_Toc40878551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5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4"/>
      <w:bookmarkEnd w:id="1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7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8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9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19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20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2"/>
      <w:bookmarkEnd w:id="20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1" w:name="_Toc502423239"/>
      <w:bookmarkStart w:id="22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1"/>
      <w:bookmarkEnd w:id="22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3" w:name="_Toc502423247"/>
      <w:bookmarkStart w:id="24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3"/>
      <w:bookmarkEnd w:id="24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5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6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7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8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9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9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30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30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1" w:name="_Toc502423275"/>
      <w:bookmarkStart w:id="32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1"/>
      <w:bookmarkEnd w:id="32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3" w:name="_Toc502423298"/>
      <w:bookmarkStart w:id="34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3"/>
      <w:bookmarkEnd w:id="34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</w:t>
      </w:r>
      <w:proofErr w:type="gramStart"/>
      <w:r w:rsidRPr="00722C68">
        <w:rPr>
          <w:rFonts w:asciiTheme="majorHAnsi" w:hAnsiTheme="majorHAnsi" w:cstheme="majorHAnsi"/>
          <w:sz w:val="28"/>
        </w:rPr>
        <w:t>other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5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5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6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6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B9EA7" w14:textId="77777777" w:rsidR="00B21343" w:rsidRDefault="00B21343" w:rsidP="00C6136E">
      <w:pPr>
        <w:spacing w:after="0" w:line="240" w:lineRule="auto"/>
      </w:pPr>
      <w:r>
        <w:separator/>
      </w:r>
    </w:p>
  </w:endnote>
  <w:endnote w:type="continuationSeparator" w:id="0">
    <w:p w14:paraId="7BE1AE89" w14:textId="77777777" w:rsidR="00B21343" w:rsidRDefault="00B21343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9ED6F" w14:textId="77777777" w:rsidR="00B21343" w:rsidRDefault="00B21343" w:rsidP="00C6136E">
      <w:pPr>
        <w:spacing w:after="0" w:line="240" w:lineRule="auto"/>
      </w:pPr>
      <w:r>
        <w:separator/>
      </w:r>
    </w:p>
  </w:footnote>
  <w:footnote w:type="continuationSeparator" w:id="0">
    <w:p w14:paraId="116A0B11" w14:textId="77777777" w:rsidR="00B21343" w:rsidRDefault="00B21343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rAUAlLcOri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52C7"/>
    <w:rsid w:val="00944413"/>
    <w:rsid w:val="00944844"/>
    <w:rsid w:val="00957995"/>
    <w:rsid w:val="00964E0A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117DD"/>
    <w:rsid w:val="00D171A2"/>
    <w:rsid w:val="00D20188"/>
    <w:rsid w:val="00D22D2B"/>
    <w:rsid w:val="00D277FC"/>
    <w:rsid w:val="00D40497"/>
    <w:rsid w:val="00D43A8C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5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26502D-1C80-47E6-8F8E-FEA77F02C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0</Pages>
  <Words>1295</Words>
  <Characters>738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Singh</cp:lastModifiedBy>
  <cp:revision>186</cp:revision>
  <dcterms:created xsi:type="dcterms:W3CDTF">2018-11-28T23:33:00Z</dcterms:created>
  <dcterms:modified xsi:type="dcterms:W3CDTF">2020-05-20T02:48:00Z</dcterms:modified>
</cp:coreProperties>
</file>